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311091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311091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ЗА ГРАЂАНЕ - </w:t>
      </w:r>
      <w:r w:rsidR="00612AAC" w:rsidRPr="00311091">
        <w:rPr>
          <w:rFonts w:ascii="Times New Roman" w:hAnsi="Times New Roman" w:cs="Times New Roman"/>
          <w:b/>
          <w:sz w:val="28"/>
          <w:szCs w:val="28"/>
          <w:lang w:val="sr-Cyrl-CS"/>
        </w:rPr>
        <w:t>ПРИЈАВНИ ФОРМУЛАР</w:t>
      </w:r>
      <w:r w:rsidR="00F927AD" w:rsidRPr="00311091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311091" w:rsidRDefault="00030EE3" w:rsidP="0031109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311091">
        <w:rPr>
          <w:rFonts w:ascii="Times New Roman" w:hAnsi="Times New Roman" w:cs="Times New Roman"/>
          <w:b/>
          <w:bCs/>
          <w:sz w:val="28"/>
          <w:szCs w:val="28"/>
        </w:rPr>
        <w:t xml:space="preserve">СПРОВОЂЕЊЕ </w:t>
      </w:r>
      <w:r w:rsidR="00A00A87" w:rsidRPr="00311091">
        <w:rPr>
          <w:rFonts w:ascii="Times New Roman" w:hAnsi="Times New Roman" w:cs="Times New Roman"/>
          <w:b/>
          <w:bCs/>
          <w:sz w:val="28"/>
          <w:szCs w:val="28"/>
        </w:rPr>
        <w:t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</w:t>
      </w:r>
      <w:r w:rsidR="00311091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 w:rsidR="00A00A87" w:rsidRPr="00311091">
        <w:rPr>
          <w:rFonts w:ascii="Times New Roman" w:hAnsi="Times New Roman" w:cs="Times New Roman"/>
          <w:b/>
          <w:bCs/>
          <w:sz w:val="28"/>
          <w:szCs w:val="28"/>
        </w:rPr>
        <w:t xml:space="preserve">ПО </w:t>
      </w:r>
      <w:r w:rsidR="005C7FA7" w:rsidRPr="0031109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ЈАВНОМ ПОЗИВУ </w:t>
      </w:r>
      <w:r w:rsidR="005C7FA7" w:rsidRPr="00311091">
        <w:rPr>
          <w:rFonts w:ascii="Times New Roman" w:hAnsi="Times New Roman" w:cs="Times New Roman"/>
          <w:b/>
          <w:bCs/>
          <w:sz w:val="28"/>
          <w:szCs w:val="28"/>
        </w:rPr>
        <w:t xml:space="preserve">УПРАВЕ ЗА </w:t>
      </w:r>
      <w:r w:rsidR="00311091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ФИНАНСИРАЊЕ И </w:t>
      </w:r>
      <w:r w:rsidR="005C7FA7" w:rsidRPr="00311091">
        <w:rPr>
          <w:rFonts w:ascii="Times New Roman" w:hAnsi="Times New Roman" w:cs="Times New Roman"/>
          <w:b/>
          <w:bCs/>
          <w:sz w:val="28"/>
          <w:szCs w:val="28"/>
        </w:rPr>
        <w:t>ПОДСТИЦАЊЕ ЕНЕРГЕТСКЕ ЕФИКАСНОСТИ ЈП1/22</w:t>
      </w:r>
      <w:r w:rsidR="005C7FA7" w:rsidRPr="0031109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, </w:t>
      </w:r>
      <w:r w:rsidR="00A00A87" w:rsidRPr="00311091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ЗА </w:t>
      </w:r>
      <w:r w:rsidR="00775046" w:rsidRPr="00311091">
        <w:rPr>
          <w:rFonts w:ascii="Times New Roman" w:hAnsi="Times New Roman" w:cs="Times New Roman"/>
          <w:b/>
          <w:bCs/>
          <w:sz w:val="28"/>
          <w:szCs w:val="28"/>
        </w:rPr>
        <w:t>ПОРОДИЧН</w:t>
      </w:r>
      <w:r w:rsidR="00C72B2E" w:rsidRPr="00311091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Е</w:t>
      </w:r>
      <w:r w:rsidR="00775046" w:rsidRPr="0031109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72B2E" w:rsidRPr="00311091">
        <w:rPr>
          <w:rFonts w:ascii="Times New Roman" w:hAnsi="Times New Roman" w:cs="Times New Roman"/>
          <w:b/>
          <w:bCs/>
          <w:sz w:val="28"/>
          <w:szCs w:val="28"/>
        </w:rPr>
        <w:t>КУЋ</w:t>
      </w:r>
      <w:r w:rsidR="00C72B2E" w:rsidRPr="00311091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Е</w:t>
      </w:r>
      <w:r w:rsidR="00775046" w:rsidRPr="0031109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625354" w:rsidRPr="0031109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И </w:t>
      </w:r>
      <w:r w:rsidR="00A55C46" w:rsidRPr="00311091">
        <w:rPr>
          <w:rFonts w:ascii="Times New Roman" w:hAnsi="Times New Roman" w:cs="Times New Roman"/>
          <w:b/>
          <w:bCs/>
          <w:sz w:val="28"/>
          <w:szCs w:val="28"/>
        </w:rPr>
        <w:t>СТАНОВ</w:t>
      </w:r>
      <w:r w:rsidR="00C72B2E" w:rsidRPr="00311091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Е</w:t>
      </w:r>
      <w:r w:rsidR="00775046" w:rsidRPr="0031109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72B2E" w:rsidRPr="00311091">
        <w:rPr>
          <w:rFonts w:ascii="Times New Roman" w:hAnsi="Times New Roman" w:cs="Times New Roman"/>
          <w:b/>
          <w:bCs/>
          <w:sz w:val="28"/>
          <w:szCs w:val="28"/>
        </w:rPr>
        <w:t>У</w:t>
      </w:r>
      <w:r w:rsidR="00775046" w:rsidRPr="0031109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72B2E" w:rsidRPr="00311091">
        <w:rPr>
          <w:rFonts w:ascii="Times New Roman" w:hAnsi="Times New Roman" w:cs="Times New Roman"/>
          <w:b/>
          <w:bCs/>
          <w:sz w:val="28"/>
          <w:szCs w:val="28"/>
        </w:rPr>
        <w:t xml:space="preserve">ГРАДУ  </w:t>
      </w:r>
      <w:r w:rsidR="00311091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СРЕМСКА МИТРОВИЦА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311091" w:rsidRPr="0066540E" w:rsidTr="00D32D21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311091" w:rsidRPr="0066540E" w:rsidRDefault="00311091" w:rsidP="00D32D21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311091" w:rsidRPr="0066540E" w:rsidRDefault="00311091" w:rsidP="00D32D21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1091" w:rsidRPr="0066540E" w:rsidRDefault="00311091" w:rsidP="00D32D21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311091" w:rsidRPr="0066540E" w:rsidTr="00D32D21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311091" w:rsidRPr="0066540E" w:rsidRDefault="00311091" w:rsidP="00D32D21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311091" w:rsidRPr="00675765" w:rsidRDefault="00311091" w:rsidP="00D32D21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ЈМБГ и 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11091" w:rsidRPr="0066540E" w:rsidRDefault="00311091" w:rsidP="00D32D21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311091" w:rsidRPr="0066540E" w:rsidTr="00D32D21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311091" w:rsidRPr="0066540E" w:rsidRDefault="00311091" w:rsidP="00D32D21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311091" w:rsidRPr="0066540E" w:rsidRDefault="00311091" w:rsidP="00D32D21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11091" w:rsidRPr="0066540E" w:rsidRDefault="00311091" w:rsidP="00D32D21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11091" w:rsidRPr="0066540E" w:rsidTr="00D32D21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311091" w:rsidRPr="0066540E" w:rsidRDefault="00311091" w:rsidP="00D32D21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311091" w:rsidRPr="0066540E" w:rsidRDefault="00311091" w:rsidP="00D32D21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кат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старске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уколико знате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1091" w:rsidRPr="0066540E" w:rsidRDefault="00311091" w:rsidP="00D32D21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311091" w:rsidRPr="0066540E" w:rsidTr="00D32D21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311091" w:rsidRPr="0066540E" w:rsidRDefault="00311091" w:rsidP="00D32D21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311091" w:rsidRPr="0066540E" w:rsidRDefault="00311091" w:rsidP="00D32D21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уколико знате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1091" w:rsidRPr="0066540E" w:rsidRDefault="00311091" w:rsidP="00D32D21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1091" w:rsidRPr="0066540E" w:rsidTr="00D32D21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311091" w:rsidRPr="0066540E" w:rsidRDefault="00311091" w:rsidP="00D32D21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311091" w:rsidRPr="0066540E" w:rsidRDefault="00311091" w:rsidP="00D32D21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1091" w:rsidRPr="0066540E" w:rsidRDefault="00311091" w:rsidP="00D32D21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311091" w:rsidRPr="0066540E" w:rsidTr="00D32D21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311091" w:rsidRPr="0066540E" w:rsidRDefault="00311091" w:rsidP="00D32D21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311091" w:rsidRPr="0066540E" w:rsidRDefault="00311091" w:rsidP="00D32D21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1091" w:rsidRPr="0066540E" w:rsidRDefault="00311091" w:rsidP="00D32D21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311091" w:rsidRDefault="00311091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F3799A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F3799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 из тач</w:t>
      </w:r>
      <w:r w:rsidR="00F3799A" w:rsidRPr="00F3799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ке</w:t>
      </w:r>
      <w:r w:rsidRPr="00F3799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3)</w:t>
      </w:r>
      <w:r w:rsidR="00F3799A" w:rsidRPr="00F3799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</w:t>
      </w:r>
      <w:r w:rsidR="00C86291" w:rsidRPr="00F3799A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 xml:space="preserve"> 4)</w:t>
      </w:r>
      <w:r w:rsidR="00F3799A" w:rsidRPr="00F3799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704"/>
        <w:gridCol w:w="10091"/>
      </w:tblGrid>
      <w:tr w:rsidR="00675765" w:rsidRPr="0066540E" w:rsidTr="00A448E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91" w:type="dxa"/>
          </w:tcPr>
          <w:p w:rsidR="00675765" w:rsidRPr="002D1A13" w:rsidRDefault="00653643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364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ПОРОДИЧНЕ КУЋЕ И СТАНОВЕ</w:t>
            </w:r>
          </w:p>
        </w:tc>
      </w:tr>
      <w:tr w:rsidR="00675765" w:rsidRPr="0066540E" w:rsidTr="00A448E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91" w:type="dxa"/>
          </w:tcPr>
          <w:p w:rsidR="00675765" w:rsidRPr="002D1A13" w:rsidRDefault="00653643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364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стављање и набавка материјала за термичку изолацију зидова, подова на тлу и осталих делова термичког омотача према негрејаном простору</w:t>
            </w:r>
            <w:r w:rsidRPr="00653643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, </w:t>
            </w:r>
            <w:r w:rsidRPr="0065364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осим</w:t>
            </w:r>
            <w:r w:rsidRPr="0065364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</w:t>
            </w:r>
            <w:r w:rsidRPr="0065364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термичке изолације за таваницу и испод кровног покривача </w:t>
            </w:r>
            <w:r w:rsidRPr="0065364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675765" w:rsidRPr="0066540E" w:rsidTr="00A448E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91" w:type="dxa"/>
          </w:tcPr>
          <w:p w:rsidR="00675765" w:rsidRPr="002D1A13" w:rsidRDefault="00653643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5364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бавка и  инсталација котлова на природни гас, </w:t>
            </w:r>
            <w:r w:rsidRPr="0065364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грејачa простора, или замена </w:t>
            </w:r>
            <w:r w:rsidRPr="0065364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A448E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91" w:type="dxa"/>
          </w:tcPr>
          <w:p w:rsidR="00675765" w:rsidRPr="002D1A13" w:rsidRDefault="00653643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364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бавка и инсталација котлова на </w:t>
            </w:r>
            <w:r w:rsidRPr="0065364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биомасу (дрвни пелет, брикет, сечка), грејачa простора, или замена </w:t>
            </w:r>
            <w:r w:rsidRPr="0065364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A448EF">
        <w:tc>
          <w:tcPr>
            <w:tcW w:w="704" w:type="dxa"/>
            <w:shd w:val="clear" w:color="auto" w:fill="E7E6E6" w:themeFill="background2"/>
            <w:vAlign w:val="center"/>
          </w:tcPr>
          <w:p w:rsidR="00C86291" w:rsidRPr="00F3799A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  <w:r w:rsidR="00F3799A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*</w:t>
            </w:r>
          </w:p>
        </w:tc>
        <w:tc>
          <w:tcPr>
            <w:tcW w:w="10091" w:type="dxa"/>
          </w:tcPr>
          <w:p w:rsidR="00C86291" w:rsidRPr="00C86291" w:rsidRDefault="00653643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5364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675765" w:rsidRPr="0066540E" w:rsidTr="00A448E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91" w:type="dxa"/>
          </w:tcPr>
          <w:p w:rsidR="00675765" w:rsidRPr="002D1A13" w:rsidRDefault="00653643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364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бавка и уградње топлотних пумпи </w:t>
            </w:r>
            <w:r w:rsidRPr="0065364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и </w:t>
            </w:r>
            <w:r w:rsidRPr="0065364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ратеће инсталације грејног система</w:t>
            </w:r>
            <w:r w:rsidRPr="0065364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грејач простора или комбиновани грејач) ЗА ПОРОДИЧНЕ КУЋЕ</w:t>
            </w:r>
          </w:p>
        </w:tc>
      </w:tr>
      <w:tr w:rsidR="00A00A87" w:rsidRPr="0066540E" w:rsidTr="00A448EF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91" w:type="dxa"/>
          </w:tcPr>
          <w:p w:rsidR="00A00A87" w:rsidRPr="002D1A13" w:rsidRDefault="00653643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5364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за грејање санитарне потрошне топле воде и </w:t>
            </w:r>
            <w:r w:rsidRPr="00653643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пратеће инсталације грејног система</w:t>
            </w:r>
            <w:r w:rsidRPr="0065364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ЗА ПОРОДИЧНЕ КУЋЕ</w:t>
            </w:r>
          </w:p>
        </w:tc>
      </w:tr>
    </w:tbl>
    <w:p w:rsidR="00023755" w:rsidRDefault="00023755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F3799A">
        <w:rPr>
          <w:rFonts w:ascii="Times New Roman" w:eastAsia="Times New Roman" w:hAnsi="Times New Roman" w:cs="Times New Roman"/>
          <w:sz w:val="20"/>
          <w:szCs w:val="20"/>
          <w:lang w:val="sr-Cyrl-RS"/>
        </w:rPr>
        <w:t>5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мером замене постојећег грејача простора (котао или пећ) ефикаснијим из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r w:rsidR="00F3799A">
        <w:rPr>
          <w:rFonts w:ascii="Times New Roman" w:eastAsia="Times New Roman" w:hAnsi="Times New Roman" w:cs="Times New Roman"/>
          <w:sz w:val="20"/>
          <w:szCs w:val="20"/>
          <w:lang w:val="sr-Cyrl-RS"/>
        </w:rPr>
        <w:t>ке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F3799A">
        <w:rPr>
          <w:rFonts w:ascii="Times New Roman" w:eastAsia="Times New Roman" w:hAnsi="Times New Roman" w:cs="Times New Roman"/>
          <w:sz w:val="20"/>
          <w:szCs w:val="20"/>
          <w:lang w:val="sr-Cyrl-RS"/>
        </w:rPr>
        <w:t>3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</w:t>
      </w:r>
      <w:r w:rsidR="00F3799A">
        <w:rPr>
          <w:rFonts w:ascii="Times New Roman" w:eastAsia="Times New Roman" w:hAnsi="Times New Roman" w:cs="Times New Roman"/>
          <w:sz w:val="20"/>
          <w:szCs w:val="20"/>
          <w:lang w:val="sr-Cyrl-CS"/>
        </w:rPr>
        <w:t>4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)</w:t>
      </w:r>
      <w:r w:rsidR="00F3799A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0A7A2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0A7A2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0A7A2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0A7A2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0A7A2B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0A7A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(</w:t>
            </w:r>
            <w:r w:rsidR="000A7A2B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0A7A2B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0A7A2B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0A7A2B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0A7A2B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0A7A2B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0A7A2B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0A7A2B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одговор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лож уље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0389E" w:rsidTr="000A7A2B">
        <w:trPr>
          <w:trHeight w:val="352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7A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0A7A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0A7A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0A7A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0A7A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0A7A2B" w:rsidRPr="000A7A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0A7A2B" w:rsidRPr="000A7A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(</w:t>
            </w:r>
            <w:r w:rsidR="000A7A2B" w:rsidRPr="000A7A2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0A7A2B" w:rsidRPr="000A7A2B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0A7A2B" w:rsidRPr="000A7A2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0A7A2B" w:rsidRPr="000A7A2B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0A7A2B" w:rsidRPr="000A7A2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0A7A2B" w:rsidRPr="000A7A2B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0A7A2B" w:rsidRPr="000A7A2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0A7A2B" w:rsidRPr="000A7A2B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одговор)</w:t>
            </w:r>
            <w:r w:rsidR="000A7A2B" w:rsidRPr="000A7A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389E" w:rsidTr="000A7A2B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лож</w:t>
            </w:r>
            <w:r w:rsidR="000A7A2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ље/мазут</w:t>
            </w:r>
          </w:p>
        </w:tc>
      </w:tr>
      <w:tr w:rsidR="00A0389E" w:rsidTr="000A7A2B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r w:rsidR="000A7A2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</w:p>
        </w:tc>
      </w:tr>
      <w:tr w:rsidR="00A0389E" w:rsidTr="000A7A2B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Pr="000A7A2B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</w:t>
            </w:r>
            <w:r w:rsidR="000A7A2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</w:t>
            </w:r>
          </w:p>
        </w:tc>
      </w:tr>
      <w:tr w:rsidR="00A0389E" w:rsidTr="000A7A2B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0A7A2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0A7A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0A7A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(</w:t>
            </w:r>
            <w:r w:rsidR="000A7A2B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0A7A2B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0A7A2B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0A7A2B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0A7A2B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0A7A2B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0A7A2B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0A7A2B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одговор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RS" w:eastAsia="sr-Latn-R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bookmarkEnd w:id="0"/>
    </w:tbl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Pr="000A7A2B" w:rsidRDefault="00C86291" w:rsidP="000A7A2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A7A2B">
        <w:rPr>
          <w:rFonts w:ascii="Times New Roman" w:hAnsi="Times New Roman" w:cs="Times New Roman"/>
          <w:sz w:val="24"/>
          <w:szCs w:val="24"/>
        </w:rPr>
        <w:t>Оцењивање и рангирање пројеката</w:t>
      </w:r>
      <w:r w:rsidR="004E14BD" w:rsidRPr="000A7A2B">
        <w:rPr>
          <w:rFonts w:ascii="Times New Roman" w:hAnsi="Times New Roman" w:cs="Times New Roman"/>
          <w:sz w:val="24"/>
          <w:szCs w:val="24"/>
        </w:rPr>
        <w:t xml:space="preserve"> врши се у складу са </w:t>
      </w:r>
      <w:r w:rsidR="000A7A2B" w:rsidRPr="000A7A2B">
        <w:rPr>
          <w:rFonts w:ascii="Times New Roman" w:hAnsi="Times New Roman" w:cs="Times New Roman"/>
          <w:sz w:val="24"/>
          <w:szCs w:val="24"/>
          <w:lang w:val="sr-Cyrl-RS"/>
        </w:rPr>
        <w:t>П</w:t>
      </w:r>
      <w:r w:rsidRPr="000A7A2B">
        <w:rPr>
          <w:rFonts w:ascii="Times New Roman" w:hAnsi="Times New Roman" w:cs="Times New Roman"/>
          <w:sz w:val="24"/>
          <w:szCs w:val="24"/>
        </w:rPr>
        <w:t>равилником</w:t>
      </w:r>
      <w:r w:rsidR="004E14BD" w:rsidRPr="000A7A2B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</w:t>
      </w:r>
      <w:r w:rsidR="000A7A2B" w:rsidRPr="000A7A2B">
        <w:rPr>
          <w:rFonts w:ascii="Times New Roman" w:hAnsi="Times New Roman" w:cs="Times New Roman"/>
          <w:sz w:val="24"/>
          <w:szCs w:val="24"/>
          <w:lang w:val="sr-Cyrl-CS"/>
        </w:rPr>
        <w:t>Г</w:t>
      </w:r>
      <w:r w:rsidR="004E14BD" w:rsidRPr="000A7A2B">
        <w:rPr>
          <w:rFonts w:ascii="Times New Roman" w:hAnsi="Times New Roman" w:cs="Times New Roman"/>
          <w:sz w:val="24"/>
          <w:szCs w:val="24"/>
          <w:lang w:val="sr-Cyrl-CS"/>
        </w:rPr>
        <w:t>рада</w:t>
      </w:r>
      <w:r w:rsidR="000A7A2B" w:rsidRPr="000A7A2B">
        <w:rPr>
          <w:rFonts w:ascii="Times New Roman" w:hAnsi="Times New Roman" w:cs="Times New Roman"/>
          <w:sz w:val="24"/>
          <w:szCs w:val="24"/>
          <w:lang w:val="sr-Cyrl-CS"/>
        </w:rPr>
        <w:t xml:space="preserve"> Сремска Митровица</w:t>
      </w:r>
      <w:r w:rsidRPr="000A7A2B">
        <w:rPr>
          <w:rFonts w:ascii="Times New Roman" w:hAnsi="Times New Roman" w:cs="Times New Roman"/>
          <w:sz w:val="24"/>
          <w:szCs w:val="24"/>
        </w:rPr>
        <w:t xml:space="preserve"> и применом критеријума из одељка VIII</w:t>
      </w:r>
      <w:r w:rsidR="000A7A2B" w:rsidRPr="000A7A2B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Pr="000A7A2B">
        <w:rPr>
          <w:rFonts w:ascii="Times New Roman" w:hAnsi="Times New Roman" w:cs="Times New Roman"/>
          <w:sz w:val="24"/>
          <w:szCs w:val="24"/>
        </w:rPr>
        <w:t xml:space="preserve">  Јавног </w:t>
      </w:r>
      <w:r w:rsidR="000A7A2B" w:rsidRPr="000A7A2B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="004643B5" w:rsidRPr="000A7A2B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0A7A2B" w:rsidRDefault="00F22C3C" w:rsidP="000A7A2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A7A2B">
        <w:rPr>
          <w:rFonts w:ascii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 w:rsidRPr="000A7A2B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0A7A2B">
        <w:rPr>
          <w:rFonts w:ascii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0A7A2B">
        <w:rPr>
          <w:rFonts w:ascii="Times New Roman" w:hAnsi="Times New Roman" w:cs="Times New Roman"/>
          <w:sz w:val="24"/>
          <w:szCs w:val="24"/>
        </w:rPr>
        <w:t xml:space="preserve">констатује да подаци </w:t>
      </w:r>
      <w:r w:rsidR="004643B5" w:rsidRPr="000A7A2B">
        <w:rPr>
          <w:rFonts w:ascii="Times New Roman" w:hAnsi="Times New Roman" w:cs="Times New Roman"/>
          <w:sz w:val="24"/>
          <w:szCs w:val="24"/>
        </w:rPr>
        <w:t xml:space="preserve">наведени у пријави </w:t>
      </w:r>
      <w:r w:rsidRPr="000A7A2B">
        <w:rPr>
          <w:rFonts w:ascii="Times New Roman" w:hAnsi="Times New Roman" w:cs="Times New Roman"/>
          <w:sz w:val="24"/>
          <w:szCs w:val="24"/>
        </w:rPr>
        <w:t xml:space="preserve">нису истинити, подносилац </w:t>
      </w:r>
      <w:r w:rsidR="004643B5" w:rsidRPr="000A7A2B">
        <w:rPr>
          <w:rFonts w:ascii="Times New Roman" w:hAnsi="Times New Roman" w:cs="Times New Roman"/>
          <w:sz w:val="24"/>
          <w:szCs w:val="24"/>
        </w:rPr>
        <w:t>ће бити дисквалификован</w:t>
      </w:r>
      <w:r w:rsidRPr="000A7A2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r w:rsidR="000A7A2B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год</w:t>
      </w:r>
      <w:r w:rsidR="000A7A2B">
        <w:rPr>
          <w:rFonts w:ascii="Times New Roman" w:hAnsi="Times New Roman" w:cs="Times New Roman"/>
          <w:sz w:val="24"/>
          <w:szCs w:val="24"/>
          <w:lang w:val="sr-Cyrl-RS"/>
        </w:rPr>
        <w:t>ине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23755">
        <w:rPr>
          <w:rFonts w:ascii="Times New Roman" w:hAnsi="Times New Roman" w:cs="Times New Roman"/>
          <w:sz w:val="24"/>
          <w:szCs w:val="24"/>
          <w:lang w:val="sr-Cyrl-RS"/>
        </w:rPr>
        <w:t>________________________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bookmarkStart w:id="1" w:name="_GoBack"/>
      <w:bookmarkEnd w:id="1"/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4EA2" w:rsidRDefault="009C4EA2" w:rsidP="00CB7E8C">
      <w:pPr>
        <w:spacing w:after="0" w:line="240" w:lineRule="auto"/>
      </w:pPr>
      <w:r>
        <w:separator/>
      </w:r>
    </w:p>
  </w:endnote>
  <w:endnote w:type="continuationSeparator" w:id="0">
    <w:p w:rsidR="009C4EA2" w:rsidRDefault="009C4EA2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4EA2" w:rsidRDefault="009C4EA2" w:rsidP="00CB7E8C">
      <w:pPr>
        <w:spacing w:after="0" w:line="240" w:lineRule="auto"/>
      </w:pPr>
      <w:r>
        <w:separator/>
      </w:r>
    </w:p>
  </w:footnote>
  <w:footnote w:type="continuationSeparator" w:id="0">
    <w:p w:rsidR="009C4EA2" w:rsidRDefault="009C4EA2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23755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A7A2B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11091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3643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C4EA2"/>
    <w:rsid w:val="009E1035"/>
    <w:rsid w:val="009E2DD9"/>
    <w:rsid w:val="009F3C49"/>
    <w:rsid w:val="00A00A87"/>
    <w:rsid w:val="00A0389E"/>
    <w:rsid w:val="00A448EF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3799A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9BEBC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NoSpacing">
    <w:name w:val="No Spacing"/>
    <w:uiPriority w:val="1"/>
    <w:qFormat/>
    <w:rsid w:val="000A7A2B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5EBE46-F364-409B-A63E-0F68898DF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568</Words>
  <Characters>32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Jelena Baljak</cp:lastModifiedBy>
  <cp:revision>5</cp:revision>
  <cp:lastPrinted>2021-08-06T05:54:00Z</cp:lastPrinted>
  <dcterms:created xsi:type="dcterms:W3CDTF">2022-05-23T09:10:00Z</dcterms:created>
  <dcterms:modified xsi:type="dcterms:W3CDTF">2022-07-07T10:21:00Z</dcterms:modified>
</cp:coreProperties>
</file>